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CEE205" w14:textId="77777777" w:rsidR="00B5004D" w:rsidRPr="004F2E73" w:rsidRDefault="00B5004D" w:rsidP="00B432D8">
      <w:pPr>
        <w:spacing w:after="0" w:line="480" w:lineRule="auto"/>
        <w:rPr>
          <w:rFonts w:ascii="Times New Roman" w:hAnsi="Times New Roman" w:cs="Times New Roman"/>
          <w:sz w:val="24"/>
          <w:szCs w:val="24"/>
          <w:lang w:val="en-US"/>
        </w:rPr>
      </w:pPr>
      <w:r w:rsidRPr="004F2E73">
        <w:rPr>
          <w:rFonts w:ascii="Times New Roman" w:hAnsi="Times New Roman" w:cs="Times New Roman"/>
          <w:sz w:val="24"/>
          <w:szCs w:val="24"/>
          <w:lang w:val="en-US"/>
        </w:rPr>
        <w:t>Shabib Alzuabi</w:t>
      </w:r>
    </w:p>
    <w:p w14:paraId="63C1C27D" w14:textId="77777777" w:rsidR="00B5004D" w:rsidRPr="004F2E73" w:rsidRDefault="00B5004D" w:rsidP="00B432D8">
      <w:pPr>
        <w:spacing w:after="0" w:line="480" w:lineRule="auto"/>
        <w:rPr>
          <w:rFonts w:ascii="Times New Roman" w:hAnsi="Times New Roman" w:cs="Times New Roman"/>
          <w:sz w:val="24"/>
          <w:szCs w:val="24"/>
          <w:lang w:val="en-US"/>
        </w:rPr>
      </w:pPr>
      <w:r w:rsidRPr="004F2E73">
        <w:rPr>
          <w:rFonts w:ascii="Times New Roman" w:hAnsi="Times New Roman" w:cs="Times New Roman"/>
          <w:sz w:val="24"/>
          <w:szCs w:val="24"/>
          <w:lang w:val="en-US"/>
        </w:rPr>
        <w:t>Miss Kerri Bennett</w:t>
      </w:r>
    </w:p>
    <w:p w14:paraId="1B4F2C19" w14:textId="77777777" w:rsidR="00BB0FEC" w:rsidRPr="004F2E73" w:rsidRDefault="00D415C9" w:rsidP="00B432D8">
      <w:pPr>
        <w:spacing w:after="0" w:line="480" w:lineRule="auto"/>
        <w:rPr>
          <w:rFonts w:asciiTheme="majorBidi" w:hAnsiTheme="majorBidi" w:cstheme="majorBidi"/>
          <w:bCs/>
          <w:sz w:val="24"/>
          <w:szCs w:val="24"/>
          <w:lang w:val="en-US"/>
        </w:rPr>
      </w:pPr>
      <w:r w:rsidRPr="004F2E73">
        <w:rPr>
          <w:rFonts w:asciiTheme="majorBidi" w:hAnsiTheme="majorBidi" w:cstheme="majorBidi"/>
          <w:bCs/>
          <w:sz w:val="24"/>
          <w:szCs w:val="24"/>
        </w:rPr>
        <w:t>Composition I</w:t>
      </w:r>
      <w:r w:rsidR="00AC4AA5" w:rsidRPr="004F2E73">
        <w:rPr>
          <w:rFonts w:asciiTheme="majorBidi" w:hAnsiTheme="majorBidi" w:cstheme="majorBidi"/>
          <w:bCs/>
          <w:sz w:val="24"/>
          <w:szCs w:val="24"/>
        </w:rPr>
        <w:t xml:space="preserve"> MWF 8:00</w:t>
      </w:r>
      <w:r w:rsidR="00BB0FEC" w:rsidRPr="004F2E73">
        <w:rPr>
          <w:rFonts w:asciiTheme="majorBidi" w:hAnsiTheme="majorBidi" w:cstheme="majorBidi"/>
          <w:bCs/>
          <w:sz w:val="24"/>
          <w:szCs w:val="24"/>
          <w:lang w:val="en-US"/>
        </w:rPr>
        <w:t xml:space="preserve"> </w:t>
      </w:r>
    </w:p>
    <w:p w14:paraId="475B8A22" w14:textId="77777777" w:rsidR="00B5004D" w:rsidRPr="004F2E73" w:rsidRDefault="00AC4AA5" w:rsidP="00B432D8">
      <w:pPr>
        <w:spacing w:after="0" w:line="480" w:lineRule="auto"/>
        <w:rPr>
          <w:rFonts w:ascii="Times New Roman" w:hAnsi="Times New Roman" w:cs="Times New Roman"/>
          <w:sz w:val="24"/>
          <w:szCs w:val="24"/>
          <w:lang w:val="en-US"/>
        </w:rPr>
      </w:pPr>
      <w:r w:rsidRPr="004F2E73">
        <w:rPr>
          <w:rFonts w:ascii="Times New Roman" w:hAnsi="Times New Roman" w:cs="Times New Roman"/>
          <w:sz w:val="24"/>
          <w:szCs w:val="24"/>
          <w:lang w:val="en-US"/>
        </w:rPr>
        <w:t>27 January,</w:t>
      </w:r>
      <w:r w:rsidR="00B5004D" w:rsidRPr="004F2E73">
        <w:rPr>
          <w:rFonts w:ascii="Times New Roman" w:hAnsi="Times New Roman" w:cs="Times New Roman"/>
          <w:sz w:val="24"/>
          <w:szCs w:val="24"/>
          <w:lang w:val="en-US"/>
        </w:rPr>
        <w:t xml:space="preserve"> 2017</w:t>
      </w:r>
    </w:p>
    <w:p w14:paraId="1DCF0608" w14:textId="77777777" w:rsidR="00AA723D" w:rsidRDefault="00AA723D" w:rsidP="00B432D8">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nilla ice cream</w:t>
      </w:r>
    </w:p>
    <w:p w14:paraId="2A2725EB" w14:textId="77777777" w:rsidR="00AA723D" w:rsidRPr="00AA723D" w:rsidRDefault="00AA723D" w:rsidP="00B432D8">
      <w:pPr>
        <w:spacing w:after="0" w:line="480" w:lineRule="auto"/>
        <w:ind w:firstLine="720"/>
        <w:rPr>
          <w:rFonts w:ascii="Times New Roman" w:hAnsi="Times New Roman" w:cs="Times New Roman"/>
          <w:sz w:val="24"/>
          <w:szCs w:val="24"/>
          <w:lang w:val="en-US"/>
        </w:rPr>
      </w:pPr>
      <w:r w:rsidRPr="00AA723D">
        <w:rPr>
          <w:rFonts w:ascii="Times New Roman" w:hAnsi="Times New Roman" w:cs="Times New Roman"/>
          <w:sz w:val="24"/>
          <w:szCs w:val="24"/>
          <w:lang w:val="en-US"/>
        </w:rPr>
        <w:t>My grandma always says that people who laugh at their mistakes will always make those around them laughing along. Today I learned the facts in her utterance.</w:t>
      </w:r>
    </w:p>
    <w:p w14:paraId="3AE66703" w14:textId="375ADFC6" w:rsidR="00AA723D" w:rsidRPr="00AA723D" w:rsidRDefault="007F0953" w:rsidP="006B1430">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tay in line,’ Mr. Omar </w:t>
      </w:r>
      <w:r w:rsidR="00AA723D" w:rsidRPr="00AA723D">
        <w:rPr>
          <w:rFonts w:ascii="Times New Roman" w:hAnsi="Times New Roman" w:cs="Times New Roman"/>
          <w:sz w:val="24"/>
          <w:szCs w:val="24"/>
          <w:lang w:val="en-US"/>
        </w:rPr>
        <w:t xml:space="preserve">shouted. I knew at that moment that my friend </w:t>
      </w:r>
      <w:r w:rsidR="007932AE">
        <w:rPr>
          <w:rFonts w:ascii="Times New Roman" w:hAnsi="Times New Roman" w:cs="Times New Roman"/>
          <w:sz w:val="24"/>
          <w:szCs w:val="24"/>
          <w:lang w:val="en-US"/>
        </w:rPr>
        <w:t>K</w:t>
      </w:r>
      <w:r w:rsidR="00FC7BD9">
        <w:rPr>
          <w:rFonts w:ascii="Times New Roman" w:hAnsi="Times New Roman" w:cs="Times New Roman"/>
          <w:sz w:val="24"/>
          <w:szCs w:val="24"/>
          <w:lang w:val="en-US"/>
        </w:rPr>
        <w:t>h</w:t>
      </w:r>
      <w:r w:rsidR="00C52F33">
        <w:rPr>
          <w:rFonts w:ascii="Times New Roman" w:hAnsi="Times New Roman" w:cs="Times New Roman"/>
          <w:sz w:val="24"/>
          <w:szCs w:val="24"/>
          <w:lang w:val="en-US"/>
        </w:rPr>
        <w:t>aled</w:t>
      </w:r>
      <w:r w:rsidR="00D36F11">
        <w:rPr>
          <w:rFonts w:ascii="Times New Roman" w:hAnsi="Times New Roman" w:cs="Times New Roman"/>
          <w:sz w:val="24"/>
          <w:szCs w:val="24"/>
          <w:lang w:val="en-US"/>
        </w:rPr>
        <w:t xml:space="preserve"> </w:t>
      </w:r>
      <w:r w:rsidR="00AA723D" w:rsidRPr="00AA723D">
        <w:rPr>
          <w:rFonts w:ascii="Times New Roman" w:hAnsi="Times New Roman" w:cs="Times New Roman"/>
          <w:sz w:val="24"/>
          <w:szCs w:val="24"/>
          <w:lang w:val="en-US"/>
        </w:rPr>
        <w:t xml:space="preserve">would not </w:t>
      </w:r>
      <w:r>
        <w:rPr>
          <w:rFonts w:ascii="Times New Roman" w:hAnsi="Times New Roman" w:cs="Times New Roman"/>
          <w:sz w:val="24"/>
          <w:szCs w:val="24"/>
          <w:lang w:val="en-US"/>
        </w:rPr>
        <w:t>be able to cut. I looked at Khaled</w:t>
      </w:r>
      <w:r w:rsidR="00AA723D" w:rsidRPr="00AA723D">
        <w:rPr>
          <w:rFonts w:ascii="Times New Roman" w:hAnsi="Times New Roman" w:cs="Times New Roman"/>
          <w:sz w:val="24"/>
          <w:szCs w:val="24"/>
          <w:lang w:val="en-US"/>
        </w:rPr>
        <w:t xml:space="preserve"> and frowned. However, the line began to move, and I followed along just hoping that I will get my favorite vanilla ice cream. </w:t>
      </w:r>
    </w:p>
    <w:p w14:paraId="340AB23C" w14:textId="77777777" w:rsidR="00AA723D" w:rsidRPr="00AA723D" w:rsidRDefault="00AA723D" w:rsidP="00B432D8">
      <w:pPr>
        <w:spacing w:after="0" w:line="480" w:lineRule="auto"/>
        <w:ind w:firstLine="720"/>
        <w:rPr>
          <w:rFonts w:ascii="Times New Roman" w:hAnsi="Times New Roman" w:cs="Times New Roman"/>
          <w:sz w:val="24"/>
          <w:szCs w:val="24"/>
          <w:lang w:val="en-US"/>
        </w:rPr>
      </w:pPr>
      <w:r w:rsidRPr="00AA723D">
        <w:rPr>
          <w:rFonts w:ascii="Times New Roman" w:hAnsi="Times New Roman" w:cs="Times New Roman"/>
          <w:sz w:val="24"/>
          <w:szCs w:val="24"/>
          <w:lang w:val="en-US"/>
        </w:rPr>
        <w:t>When I reached the counter, I looked at the available choices. All I could see was chocolate and strawberry ice creams. I could hear the rumbling of my seemingly disappointed stomach. Then, out of the corner of my eye, I finally saw one last piece of vanilla ice cream. My level of excitement was unbelievable.</w:t>
      </w:r>
    </w:p>
    <w:p w14:paraId="196480F7" w14:textId="77777777" w:rsidR="00AA723D" w:rsidRPr="00AA723D" w:rsidRDefault="00AA723D" w:rsidP="00B432D8">
      <w:pPr>
        <w:spacing w:after="0" w:line="480" w:lineRule="auto"/>
        <w:ind w:firstLine="720"/>
        <w:rPr>
          <w:rFonts w:ascii="Times New Roman" w:hAnsi="Times New Roman" w:cs="Times New Roman"/>
          <w:sz w:val="24"/>
          <w:szCs w:val="24"/>
          <w:lang w:val="en-US"/>
        </w:rPr>
      </w:pPr>
      <w:r w:rsidRPr="00AA723D">
        <w:rPr>
          <w:rFonts w:ascii="Times New Roman" w:hAnsi="Times New Roman" w:cs="Times New Roman"/>
          <w:sz w:val="24"/>
          <w:szCs w:val="24"/>
          <w:lang w:val="en-US"/>
        </w:rPr>
        <w:t>‘Vanilla i</w:t>
      </w:r>
      <w:r w:rsidR="007F0953">
        <w:rPr>
          <w:rFonts w:ascii="Times New Roman" w:hAnsi="Times New Roman" w:cs="Times New Roman"/>
          <w:sz w:val="24"/>
          <w:szCs w:val="24"/>
          <w:lang w:val="en-US"/>
        </w:rPr>
        <w:t>ce cream,’ I said politely. Mr. Omar</w:t>
      </w:r>
      <w:r w:rsidRPr="00AA723D">
        <w:rPr>
          <w:rFonts w:ascii="Times New Roman" w:hAnsi="Times New Roman" w:cs="Times New Roman"/>
          <w:sz w:val="24"/>
          <w:szCs w:val="24"/>
          <w:lang w:val="en-US"/>
        </w:rPr>
        <w:t xml:space="preserve"> handed me the ice cream. I took the cone hurriedly that the ice cream fell. My efforts in saving it were futile. I could feel my face turning redder and redder while all I could hear were other kids in the line laughing. </w:t>
      </w:r>
    </w:p>
    <w:p w14:paraId="3FB43D0D" w14:textId="3101AFE9" w:rsidR="00AA723D" w:rsidRPr="00AA723D" w:rsidRDefault="00AA723D" w:rsidP="004803A1">
      <w:pPr>
        <w:spacing w:after="0" w:line="480" w:lineRule="auto"/>
        <w:ind w:firstLine="720"/>
        <w:rPr>
          <w:rFonts w:ascii="Times New Roman" w:hAnsi="Times New Roman" w:cs="Times New Roman"/>
          <w:sz w:val="24"/>
          <w:szCs w:val="24"/>
          <w:lang w:val="en-US"/>
        </w:rPr>
      </w:pPr>
      <w:r w:rsidRPr="00AA723D">
        <w:rPr>
          <w:rFonts w:ascii="Times New Roman" w:hAnsi="Times New Roman" w:cs="Times New Roman"/>
          <w:sz w:val="24"/>
          <w:szCs w:val="24"/>
          <w:lang w:val="en-US"/>
        </w:rPr>
        <w:t xml:space="preserve">As I looked at my </w:t>
      </w:r>
      <w:r w:rsidR="00C2068E" w:rsidRPr="00AA723D">
        <w:rPr>
          <w:rFonts w:ascii="Times New Roman" w:hAnsi="Times New Roman" w:cs="Times New Roman"/>
          <w:sz w:val="24"/>
          <w:szCs w:val="24"/>
          <w:lang w:val="en-US"/>
        </w:rPr>
        <w:t>upside-down</w:t>
      </w:r>
      <w:r w:rsidRPr="00AA723D">
        <w:rPr>
          <w:rFonts w:ascii="Times New Roman" w:hAnsi="Times New Roman" w:cs="Times New Roman"/>
          <w:sz w:val="24"/>
          <w:szCs w:val="24"/>
          <w:lang w:val="en-US"/>
        </w:rPr>
        <w:t xml:space="preserve"> cone I heard Mr. </w:t>
      </w:r>
      <w:r w:rsidR="007F0953">
        <w:rPr>
          <w:rFonts w:ascii="Times New Roman" w:hAnsi="Times New Roman" w:cs="Times New Roman"/>
          <w:sz w:val="24"/>
          <w:szCs w:val="24"/>
          <w:lang w:val="en-US"/>
        </w:rPr>
        <w:t>Omar</w:t>
      </w:r>
      <w:r w:rsidRPr="00AA723D">
        <w:rPr>
          <w:rFonts w:ascii="Times New Roman" w:hAnsi="Times New Roman" w:cs="Times New Roman"/>
          <w:sz w:val="24"/>
          <w:szCs w:val="24"/>
          <w:lang w:val="en-US"/>
        </w:rPr>
        <w:t>, ‘</w:t>
      </w:r>
      <w:r w:rsidR="007F0953">
        <w:rPr>
          <w:rFonts w:ascii="Times New Roman" w:hAnsi="Times New Roman" w:cs="Times New Roman"/>
          <w:sz w:val="24"/>
          <w:szCs w:val="24"/>
          <w:lang w:val="en-US"/>
        </w:rPr>
        <w:t>Shabib</w:t>
      </w:r>
      <w:r w:rsidRPr="00AA723D">
        <w:rPr>
          <w:rFonts w:ascii="Times New Roman" w:hAnsi="Times New Roman" w:cs="Times New Roman"/>
          <w:sz w:val="24"/>
          <w:szCs w:val="24"/>
          <w:lang w:val="en-US"/>
        </w:rPr>
        <w:t xml:space="preserve">, would you like a strawberry ice cream as a replacement?’ I looked and saw </w:t>
      </w:r>
      <w:r w:rsidR="004803A1">
        <w:rPr>
          <w:rFonts w:ascii="Times New Roman" w:hAnsi="Times New Roman" w:cs="Times New Roman"/>
          <w:sz w:val="24"/>
          <w:szCs w:val="24"/>
          <w:lang w:val="en-US"/>
        </w:rPr>
        <w:t>Khaled</w:t>
      </w:r>
      <w:r w:rsidR="004803A1" w:rsidRPr="00AA723D">
        <w:rPr>
          <w:rFonts w:ascii="Times New Roman" w:hAnsi="Times New Roman" w:cs="Times New Roman"/>
          <w:sz w:val="24"/>
          <w:szCs w:val="24"/>
          <w:lang w:val="en-US"/>
        </w:rPr>
        <w:t xml:space="preserve"> </w:t>
      </w:r>
      <w:bookmarkStart w:id="0" w:name="_GoBack"/>
      <w:bookmarkEnd w:id="0"/>
      <w:r w:rsidRPr="00AA723D">
        <w:rPr>
          <w:rFonts w:ascii="Times New Roman" w:hAnsi="Times New Roman" w:cs="Times New Roman"/>
          <w:sz w:val="24"/>
          <w:szCs w:val="24"/>
          <w:lang w:val="en-US"/>
        </w:rPr>
        <w:t>laughing too. With a nervous smile, I responded, “Of course.”</w:t>
      </w:r>
    </w:p>
    <w:p w14:paraId="0096F3D8" w14:textId="77777777" w:rsidR="008C76D6" w:rsidRDefault="007F0953" w:rsidP="00386647">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Mr. Omar</w:t>
      </w:r>
      <w:r w:rsidR="00AA723D" w:rsidRPr="00AA723D">
        <w:rPr>
          <w:rFonts w:ascii="Times New Roman" w:hAnsi="Times New Roman" w:cs="Times New Roman"/>
          <w:sz w:val="24"/>
          <w:szCs w:val="24"/>
          <w:lang w:val="en-US"/>
        </w:rPr>
        <w:t xml:space="preserve"> smiled and served me with another cone of strawberry ice cream. I looked around at my friends and laughed again.</w:t>
      </w:r>
      <w:r w:rsidR="00194302">
        <w:rPr>
          <w:rFonts w:ascii="Times New Roman" w:hAnsi="Times New Roman" w:cs="Times New Roman"/>
          <w:sz w:val="24"/>
          <w:szCs w:val="24"/>
          <w:lang w:val="en-US"/>
        </w:rPr>
        <w:t xml:space="preserve"> I quickly grabbed the ice cream and walked away with my friends excitedly. </w:t>
      </w:r>
      <w:r w:rsidR="00AA723D" w:rsidRPr="00AA723D">
        <w:rPr>
          <w:rFonts w:ascii="Times New Roman" w:hAnsi="Times New Roman" w:cs="Times New Roman"/>
          <w:sz w:val="24"/>
          <w:szCs w:val="24"/>
          <w:lang w:val="en-US"/>
        </w:rPr>
        <w:t xml:space="preserve"> </w:t>
      </w:r>
      <w:r w:rsidR="00386647">
        <w:rPr>
          <w:rFonts w:ascii="Times New Roman" w:hAnsi="Times New Roman" w:cs="Times New Roman"/>
          <w:sz w:val="24"/>
          <w:szCs w:val="24"/>
          <w:lang w:val="en-US"/>
        </w:rPr>
        <w:t xml:space="preserve">My friends could not stop laughing at me. However, things turned out even worse thereafter. </w:t>
      </w:r>
    </w:p>
    <w:p w14:paraId="3A1549F6" w14:textId="77777777" w:rsidR="00386647" w:rsidRDefault="00386647" w:rsidP="00386647">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 had planned to go skating soon after we had our ice cream. My friends finished their ice cream first, while I was still licking onto the creamy parts. I did not want it to end yet. I had to spare some so I could take a picture skating while taking my ice cream. Khaled thought it was a stupid idea, and especially since, I risked falling. I shrugged off the idea, “I know what I am doing,” I said. </w:t>
      </w:r>
    </w:p>
    <w:p w14:paraId="5DC32773" w14:textId="77777777" w:rsidR="00386647" w:rsidRDefault="00386647" w:rsidP="00386647">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We got to the ice skating house, and the instructor, Mr. Sofia gave us safety precautions. One thing he insisted was that we could not eat while on the ice field. However, I still wanted to get my photo, so I did not hind to advice given. A few minutes later, we were all suited up with our ice skating boots. Khaled still concerned that I still had my ice cream, he asked me</w:t>
      </w:r>
      <w:r w:rsidR="00EC4627">
        <w:rPr>
          <w:rFonts w:ascii="Times New Roman" w:hAnsi="Times New Roman" w:cs="Times New Roman"/>
          <w:sz w:val="24"/>
          <w:szCs w:val="24"/>
          <w:lang w:val="en-US"/>
        </w:rPr>
        <w:t xml:space="preserve"> to finish it up. I still did not listen, I had to take my photo. </w:t>
      </w:r>
    </w:p>
    <w:p w14:paraId="22CD5E37" w14:textId="77777777" w:rsidR="00EC4627" w:rsidRDefault="00EC4627" w:rsidP="00386647">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refore, I paused eating my ice cream in the skating court, however I could not stay still. “Stay still…be careful you will fall…,” that was Khaled still concerned as he took a few shots of me. A few seconds later, my feet lost traction and I was flying on the ice court. Everyone on the court started laughing at me. This time, Khaled could not help it. I was in pain. “ I told you, I told you this would happen…” Khaled continued his hysterical laughter. I begun laughing at myself too, I thought I was brave enough. I just wanted to be cool, well another embarrassing moment on the day. </w:t>
      </w:r>
    </w:p>
    <w:p w14:paraId="3BA42BFD" w14:textId="77777777" w:rsidR="00EC4627" w:rsidRPr="00386647" w:rsidRDefault="00EC4627" w:rsidP="00386647">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What happened to me that day reminded me of my grandmother’s words, “</w:t>
      </w:r>
      <w:r w:rsidRPr="00AA723D">
        <w:rPr>
          <w:rFonts w:ascii="Times New Roman" w:hAnsi="Times New Roman" w:cs="Times New Roman"/>
          <w:sz w:val="24"/>
          <w:szCs w:val="24"/>
          <w:lang w:val="en-US"/>
        </w:rPr>
        <w:t>that people who laugh at their mistakes will always make those around them laughing along</w:t>
      </w:r>
      <w:r>
        <w:rPr>
          <w:rFonts w:ascii="Times New Roman" w:hAnsi="Times New Roman" w:cs="Times New Roman"/>
          <w:sz w:val="24"/>
          <w:szCs w:val="24"/>
          <w:lang w:val="en-US"/>
        </w:rPr>
        <w:t xml:space="preserve">.” Yes, it was stupid of me, however, I could not help it, I just wanted my photo. What an embarrassing day. </w:t>
      </w:r>
    </w:p>
    <w:sectPr w:rsidR="00EC4627" w:rsidRPr="00386647" w:rsidSect="00B00C04">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D7A10" w14:textId="77777777" w:rsidR="00BE0A94" w:rsidRDefault="00BE0A94" w:rsidP="00455A11">
      <w:pPr>
        <w:spacing w:after="0" w:line="240" w:lineRule="auto"/>
      </w:pPr>
      <w:r>
        <w:separator/>
      </w:r>
    </w:p>
  </w:endnote>
  <w:endnote w:type="continuationSeparator" w:id="0">
    <w:p w14:paraId="0DA6B626" w14:textId="77777777" w:rsidR="00BE0A94" w:rsidRDefault="00BE0A94" w:rsidP="00455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0056F" w14:textId="77777777" w:rsidR="00BE0A94" w:rsidRDefault="00BE0A94" w:rsidP="00455A11">
      <w:pPr>
        <w:spacing w:after="0" w:line="240" w:lineRule="auto"/>
      </w:pPr>
      <w:r>
        <w:separator/>
      </w:r>
    </w:p>
  </w:footnote>
  <w:footnote w:type="continuationSeparator" w:id="0">
    <w:p w14:paraId="273AFE06" w14:textId="77777777" w:rsidR="00BE0A94" w:rsidRDefault="00BE0A94" w:rsidP="00455A1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573736436"/>
      <w:docPartObj>
        <w:docPartGallery w:val="Page Numbers (Top of Page)"/>
        <w:docPartUnique/>
      </w:docPartObj>
    </w:sdtPr>
    <w:sdtEndPr>
      <w:rPr>
        <w:rFonts w:asciiTheme="minorHAnsi" w:hAnsiTheme="minorHAnsi" w:cstheme="minorBidi"/>
        <w:noProof/>
        <w:sz w:val="22"/>
        <w:szCs w:val="22"/>
      </w:rPr>
    </w:sdtEndPr>
    <w:sdtContent>
      <w:p w14:paraId="772F1049" w14:textId="77777777" w:rsidR="00455A11" w:rsidRDefault="00BB0FEC" w:rsidP="00BB0FEC">
        <w:pPr>
          <w:pStyle w:val="Header"/>
          <w:jc w:val="right"/>
        </w:pPr>
        <w:r>
          <w:rPr>
            <w:rFonts w:ascii="Times New Roman" w:hAnsi="Times New Roman" w:cs="Times New Roman"/>
            <w:sz w:val="24"/>
            <w:szCs w:val="24"/>
          </w:rPr>
          <w:t>Alzuabi</w:t>
        </w:r>
        <w:r w:rsidR="00455A11" w:rsidRPr="00455A11">
          <w:rPr>
            <w:rFonts w:ascii="Times New Roman" w:hAnsi="Times New Roman" w:cs="Times New Roman"/>
            <w:sz w:val="24"/>
            <w:szCs w:val="24"/>
          </w:rPr>
          <w:t xml:space="preserve"> </w:t>
        </w:r>
        <w:r w:rsidR="00B00C04" w:rsidRPr="00455A11">
          <w:rPr>
            <w:rFonts w:ascii="Times New Roman" w:hAnsi="Times New Roman" w:cs="Times New Roman"/>
            <w:sz w:val="24"/>
            <w:szCs w:val="24"/>
          </w:rPr>
          <w:fldChar w:fldCharType="begin"/>
        </w:r>
        <w:r w:rsidR="00455A11" w:rsidRPr="00455A11">
          <w:rPr>
            <w:rFonts w:ascii="Times New Roman" w:hAnsi="Times New Roman" w:cs="Times New Roman"/>
            <w:sz w:val="24"/>
            <w:szCs w:val="24"/>
          </w:rPr>
          <w:instrText xml:space="preserve"> PAGE   \* MERGEFORMAT </w:instrText>
        </w:r>
        <w:r w:rsidR="00B00C04" w:rsidRPr="00455A11">
          <w:rPr>
            <w:rFonts w:ascii="Times New Roman" w:hAnsi="Times New Roman" w:cs="Times New Roman"/>
            <w:sz w:val="24"/>
            <w:szCs w:val="24"/>
          </w:rPr>
          <w:fldChar w:fldCharType="separate"/>
        </w:r>
        <w:r w:rsidR="004803A1">
          <w:rPr>
            <w:rFonts w:ascii="Times New Roman" w:hAnsi="Times New Roman" w:cs="Times New Roman"/>
            <w:noProof/>
            <w:sz w:val="24"/>
            <w:szCs w:val="24"/>
          </w:rPr>
          <w:t>1</w:t>
        </w:r>
        <w:r w:rsidR="00B00C04" w:rsidRPr="00455A11">
          <w:rPr>
            <w:rFonts w:ascii="Times New Roman" w:hAnsi="Times New Roman" w:cs="Times New Roman"/>
            <w:noProof/>
            <w:sz w:val="24"/>
            <w:szCs w:val="24"/>
          </w:rPr>
          <w:fldChar w:fldCharType="end"/>
        </w:r>
      </w:p>
    </w:sdtContent>
  </w:sdt>
  <w:p w14:paraId="6390BF99" w14:textId="77777777" w:rsidR="00455A11" w:rsidRDefault="00455A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rAwNjMyNzIyNjEwNDVV0lEKTi0uzszPAykwrAUAGZuvAiwAAAA="/>
  </w:docVars>
  <w:rsids>
    <w:rsidRoot w:val="00145B13"/>
    <w:rsid w:val="000373FA"/>
    <w:rsid w:val="000569EB"/>
    <w:rsid w:val="0009053C"/>
    <w:rsid w:val="000B7AC6"/>
    <w:rsid w:val="00145B13"/>
    <w:rsid w:val="00194302"/>
    <w:rsid w:val="001F3C60"/>
    <w:rsid w:val="00225699"/>
    <w:rsid w:val="002D290A"/>
    <w:rsid w:val="00386647"/>
    <w:rsid w:val="00455A11"/>
    <w:rsid w:val="004803A1"/>
    <w:rsid w:val="004F2E73"/>
    <w:rsid w:val="00613EC3"/>
    <w:rsid w:val="006B1430"/>
    <w:rsid w:val="006D16FE"/>
    <w:rsid w:val="00734944"/>
    <w:rsid w:val="007932AE"/>
    <w:rsid w:val="007D266F"/>
    <w:rsid w:val="007F0953"/>
    <w:rsid w:val="0089487D"/>
    <w:rsid w:val="0090414F"/>
    <w:rsid w:val="00A24079"/>
    <w:rsid w:val="00A91A87"/>
    <w:rsid w:val="00AA723D"/>
    <w:rsid w:val="00AC4AA5"/>
    <w:rsid w:val="00B00C04"/>
    <w:rsid w:val="00B432D8"/>
    <w:rsid w:val="00B5004D"/>
    <w:rsid w:val="00B8333E"/>
    <w:rsid w:val="00BB0FEC"/>
    <w:rsid w:val="00BE0A94"/>
    <w:rsid w:val="00C2068E"/>
    <w:rsid w:val="00C52F33"/>
    <w:rsid w:val="00CB71BB"/>
    <w:rsid w:val="00CC5E0C"/>
    <w:rsid w:val="00D34CA5"/>
    <w:rsid w:val="00D36F11"/>
    <w:rsid w:val="00D415C9"/>
    <w:rsid w:val="00D7317B"/>
    <w:rsid w:val="00EC4627"/>
    <w:rsid w:val="00F70AA3"/>
    <w:rsid w:val="00FC7BD9"/>
    <w:rsid w:val="00FD572F"/>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F76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00C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5A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5A11"/>
  </w:style>
  <w:style w:type="paragraph" w:styleId="Footer">
    <w:name w:val="footer"/>
    <w:basedOn w:val="Normal"/>
    <w:link w:val="FooterChar"/>
    <w:uiPriority w:val="99"/>
    <w:unhideWhenUsed/>
    <w:rsid w:val="00455A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489</Words>
  <Characters>2793</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dc:creator>
  <cp:lastModifiedBy>يــارب اعني بأسعاد والدتي مجهول</cp:lastModifiedBy>
  <cp:revision>4</cp:revision>
  <dcterms:created xsi:type="dcterms:W3CDTF">2017-02-06T07:22:00Z</dcterms:created>
  <dcterms:modified xsi:type="dcterms:W3CDTF">2017-02-06T12:57:00Z</dcterms:modified>
</cp:coreProperties>
</file>